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D72" w:rsidRDefault="007B6F9C" w:rsidP="00A41541">
      <w:pPr>
        <w:spacing w:line="320" w:lineRule="exact"/>
      </w:pPr>
      <w:r>
        <w:rPr>
          <w:rFonts w:hint="eastAsia"/>
          <w:lang w:eastAsia="zh-CN"/>
        </w:rPr>
        <w:t>様式第１</w:t>
      </w:r>
      <w:r w:rsidR="00B76AF5">
        <w:rPr>
          <w:rFonts w:hint="eastAsia"/>
        </w:rPr>
        <w:t>号</w:t>
      </w:r>
      <w:r w:rsidR="003D0B81">
        <w:rPr>
          <w:rFonts w:hint="eastAsia"/>
        </w:rPr>
        <w:t>(</w:t>
      </w:r>
      <w:r w:rsidR="00B76AF5">
        <w:rPr>
          <w:rFonts w:hint="eastAsia"/>
        </w:rPr>
        <w:t>3</w:t>
      </w:r>
      <w:r>
        <w:rPr>
          <w:rFonts w:hint="eastAsia"/>
          <w:lang w:eastAsia="zh-CN"/>
        </w:rPr>
        <w:t>号（第２条関係）</w:t>
      </w:r>
      <w:r w:rsidR="0086151C">
        <w:rPr>
          <w:rFonts w:hint="eastAsia"/>
          <w:lang w:eastAsia="zh-CN"/>
        </w:rPr>
        <w:t xml:space="preserve">　　　　　　　　　　</w:t>
      </w:r>
    </w:p>
    <w:p w:rsidR="007B6F9C" w:rsidRPr="0086151C" w:rsidRDefault="00B76AF5" w:rsidP="00A41541">
      <w:pPr>
        <w:spacing w:line="320" w:lineRule="exact"/>
        <w:rPr>
          <w:sz w:val="18"/>
          <w:szCs w:val="18"/>
        </w:rPr>
      </w:pPr>
      <w:r>
        <w:rPr>
          <w:rFonts w:hint="eastAsia"/>
          <w:sz w:val="18"/>
          <w:szCs w:val="18"/>
        </w:rPr>
        <w:t>（日本人学生用）</w:t>
      </w:r>
    </w:p>
    <w:p w:rsidR="007B6F9C" w:rsidRDefault="007B6F9C" w:rsidP="00A41541">
      <w:pPr>
        <w:spacing w:line="320" w:lineRule="exact"/>
        <w:jc w:val="right"/>
      </w:pPr>
      <w:r>
        <w:rPr>
          <w:rFonts w:hint="eastAsia"/>
        </w:rPr>
        <w:t xml:space="preserve">　　</w:t>
      </w:r>
      <w:r>
        <w:rPr>
          <w:rFonts w:hint="eastAsia"/>
        </w:rPr>
        <w:t xml:space="preserve">   </w:t>
      </w:r>
      <w:r w:rsidR="00125F6D">
        <w:rPr>
          <w:rFonts w:hint="eastAsia"/>
        </w:rPr>
        <w:t xml:space="preserve">  </w:t>
      </w:r>
      <w:r>
        <w:rPr>
          <w:rFonts w:hint="eastAsia"/>
        </w:rPr>
        <w:t>年　　月　　日</w:t>
      </w:r>
    </w:p>
    <w:p w:rsidR="007B6F9C" w:rsidRPr="00E47021" w:rsidRDefault="007B6F9C" w:rsidP="00FB7840">
      <w:pPr>
        <w:spacing w:line="320" w:lineRule="exact"/>
        <w:rPr>
          <w:color w:val="000000"/>
        </w:rPr>
      </w:pPr>
      <w:r>
        <w:rPr>
          <w:rFonts w:hint="eastAsia"/>
        </w:rPr>
        <w:t>香川大</w:t>
      </w:r>
      <w:r w:rsidRPr="00E47021">
        <w:rPr>
          <w:rFonts w:hint="eastAsia"/>
          <w:color w:val="000000"/>
        </w:rPr>
        <w:t>学</w:t>
      </w:r>
      <w:r w:rsidR="00EE08E7" w:rsidRPr="00E47021">
        <w:rPr>
          <w:rFonts w:hint="eastAsia"/>
          <w:color w:val="000000"/>
        </w:rPr>
        <w:t>副学長</w:t>
      </w:r>
      <w:r w:rsidRPr="00E47021">
        <w:rPr>
          <w:rFonts w:hint="eastAsia"/>
          <w:color w:val="000000"/>
        </w:rPr>
        <w:t xml:space="preserve">　殿</w:t>
      </w:r>
    </w:p>
    <w:p w:rsidR="007B6F9C" w:rsidRPr="00E47021" w:rsidRDefault="007B6F9C" w:rsidP="00FB7840">
      <w:pPr>
        <w:spacing w:line="320" w:lineRule="exact"/>
        <w:rPr>
          <w:color w:val="000000"/>
          <w:sz w:val="18"/>
          <w:szCs w:val="18"/>
        </w:rPr>
      </w:pPr>
    </w:p>
    <w:p w:rsidR="007B6F9C" w:rsidRPr="00E47021" w:rsidRDefault="007B6F9C" w:rsidP="00C16FA4">
      <w:pPr>
        <w:spacing w:line="320" w:lineRule="exact"/>
        <w:ind w:leftChars="1400" w:left="2699" w:firstLineChars="900" w:firstLine="1735"/>
        <w:rPr>
          <w:color w:val="000000"/>
        </w:rPr>
      </w:pPr>
      <w:r w:rsidRPr="00E47021">
        <w:rPr>
          <w:rFonts w:hint="eastAsia"/>
          <w:color w:val="000000"/>
        </w:rPr>
        <w:t>申請者署名（代理申請者氏名）</w:t>
      </w:r>
      <w:r w:rsidR="00C16FA4">
        <w:rPr>
          <w:rFonts w:hint="eastAsia"/>
          <w:color w:val="000000"/>
        </w:rPr>
        <w:t xml:space="preserve">　　</w:t>
      </w:r>
      <w:r w:rsidR="00180701" w:rsidRPr="00E47021">
        <w:rPr>
          <w:rFonts w:hint="eastAsia"/>
          <w:color w:val="000000"/>
          <w:u w:val="single"/>
        </w:rPr>
        <w:t xml:space="preserve">　</w:t>
      </w:r>
      <w:r w:rsidR="00D302EE">
        <w:rPr>
          <w:rFonts w:hint="eastAsia"/>
          <w:color w:val="000000"/>
          <w:u w:val="single"/>
        </w:rPr>
        <w:t xml:space="preserve">　　　</w:t>
      </w:r>
      <w:r w:rsidR="00180701" w:rsidRPr="00E47021">
        <w:rPr>
          <w:rFonts w:hint="eastAsia"/>
          <w:color w:val="000000"/>
          <w:u w:val="single"/>
        </w:rPr>
        <w:t xml:space="preserve">　　　　　　　</w:t>
      </w:r>
      <w:r w:rsidR="00180701" w:rsidRPr="00D302EE">
        <w:rPr>
          <w:rFonts w:hint="eastAsia"/>
          <w:color w:val="000000"/>
        </w:rPr>
        <w:t xml:space="preserve">    </w:t>
      </w:r>
    </w:p>
    <w:p w:rsidR="00180701" w:rsidRPr="00E47021" w:rsidRDefault="00180701" w:rsidP="00235D72">
      <w:pPr>
        <w:ind w:firstLineChars="1800" w:firstLine="2930"/>
        <w:rPr>
          <w:color w:val="000000"/>
          <w:sz w:val="18"/>
          <w:szCs w:val="18"/>
        </w:rPr>
      </w:pPr>
    </w:p>
    <w:p w:rsidR="007B6F9C" w:rsidRPr="00E47021" w:rsidRDefault="007B6F9C" w:rsidP="005353DE">
      <w:pPr>
        <w:spacing w:line="320" w:lineRule="exact"/>
        <w:jc w:val="center"/>
        <w:rPr>
          <w:color w:val="000000"/>
        </w:rPr>
      </w:pPr>
      <w:r w:rsidRPr="00E47021">
        <w:rPr>
          <w:rFonts w:hint="eastAsia"/>
          <w:color w:val="000000"/>
        </w:rPr>
        <w:t>入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居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申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請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書</w:t>
      </w:r>
    </w:p>
    <w:p w:rsidR="007B6F9C" w:rsidRPr="00E47021" w:rsidRDefault="007B6F9C" w:rsidP="00FB7840">
      <w:pPr>
        <w:spacing w:line="320" w:lineRule="exact"/>
        <w:rPr>
          <w:color w:val="000000"/>
        </w:rPr>
      </w:pPr>
      <w:r w:rsidRPr="00E47021">
        <w:rPr>
          <w:rFonts w:hint="eastAsia"/>
          <w:color w:val="000000"/>
        </w:rPr>
        <w:t>下記のとおり香川大学</w:t>
      </w:r>
      <w:r w:rsidR="00EE08E7" w:rsidRPr="00E47021">
        <w:rPr>
          <w:rFonts w:hint="eastAsia"/>
          <w:color w:val="000000"/>
        </w:rPr>
        <w:t>宿舎</w:t>
      </w:r>
      <w:r w:rsidRPr="00E47021">
        <w:rPr>
          <w:rFonts w:hint="eastAsia"/>
          <w:color w:val="000000"/>
        </w:rPr>
        <w:t>に入居したいので、申請します。</w:t>
      </w:r>
    </w:p>
    <w:tbl>
      <w:tblPr>
        <w:tblW w:w="10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878"/>
        <w:gridCol w:w="1816"/>
        <w:gridCol w:w="708"/>
        <w:gridCol w:w="1418"/>
        <w:gridCol w:w="992"/>
        <w:gridCol w:w="284"/>
        <w:gridCol w:w="425"/>
        <w:gridCol w:w="1423"/>
        <w:gridCol w:w="17"/>
      </w:tblGrid>
      <w:tr w:rsidR="00825B54" w:rsidRPr="00E47021" w:rsidTr="00D302EE">
        <w:trPr>
          <w:gridAfter w:val="1"/>
          <w:wAfter w:w="17" w:type="dxa"/>
          <w:trHeight w:val="785"/>
        </w:trPr>
        <w:tc>
          <w:tcPr>
            <w:tcW w:w="2263" w:type="dxa"/>
            <w:shd w:val="clear" w:color="auto" w:fill="auto"/>
            <w:vAlign w:val="center"/>
          </w:tcPr>
          <w:p w:rsidR="00825B54" w:rsidRPr="00B76AF5" w:rsidRDefault="00825B54" w:rsidP="001953C0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>申請者の氏名及び性別</w:t>
            </w:r>
          </w:p>
        </w:tc>
        <w:tc>
          <w:tcPr>
            <w:tcW w:w="4820" w:type="dxa"/>
            <w:gridSpan w:val="4"/>
            <w:shd w:val="clear" w:color="auto" w:fill="auto"/>
          </w:tcPr>
          <w:p w:rsidR="00825B54" w:rsidRPr="00A51FBF" w:rsidRDefault="00825B54" w:rsidP="00825B54">
            <w:pPr>
              <w:ind w:left="5590" w:hangingChars="2900" w:hanging="559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(</w:t>
            </w:r>
            <w:r w:rsidRPr="00A51FBF">
              <w:rPr>
                <w:rFonts w:hint="eastAsia"/>
                <w:color w:val="000000"/>
                <w:szCs w:val="21"/>
              </w:rPr>
              <w:t xml:space="preserve">フリガナ）　　　　　　　　　　　　　　　　　　　　　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825B54" w:rsidRPr="00A51FBF" w:rsidRDefault="00D302EE" w:rsidP="00D302EE">
            <w:pPr>
              <w:ind w:left="5590" w:hangingChars="2900" w:hanging="5590"/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性　別</w:t>
            </w:r>
          </w:p>
        </w:tc>
        <w:tc>
          <w:tcPr>
            <w:tcW w:w="1848" w:type="dxa"/>
            <w:gridSpan w:val="2"/>
            <w:shd w:val="clear" w:color="auto" w:fill="auto"/>
            <w:vAlign w:val="center"/>
          </w:tcPr>
          <w:p w:rsidR="00825B54" w:rsidRDefault="003D5720" w:rsidP="00D302EE">
            <w:pPr>
              <w:ind w:left="5590" w:hangingChars="2900" w:hanging="5590"/>
              <w:jc w:val="center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1146548225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D302EE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D302EE">
              <w:rPr>
                <w:rFonts w:hint="eastAsia"/>
                <w:color w:val="000000"/>
                <w:szCs w:val="21"/>
              </w:rPr>
              <w:t xml:space="preserve">　　男</w:t>
            </w:r>
          </w:p>
          <w:p w:rsidR="00D302EE" w:rsidRPr="00A51FBF" w:rsidRDefault="003D5720" w:rsidP="00D302EE">
            <w:pPr>
              <w:ind w:left="5590" w:hangingChars="2900" w:hanging="5590"/>
              <w:jc w:val="center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2124419513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D302EE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D302EE">
              <w:rPr>
                <w:rFonts w:hint="eastAsia"/>
                <w:color w:val="000000"/>
                <w:szCs w:val="21"/>
              </w:rPr>
              <w:t xml:space="preserve">　　女</w:t>
            </w:r>
          </w:p>
        </w:tc>
      </w:tr>
      <w:tr w:rsidR="000F5923" w:rsidRPr="00E47021" w:rsidTr="00D302EE">
        <w:trPr>
          <w:gridAfter w:val="1"/>
          <w:wAfter w:w="17" w:type="dxa"/>
          <w:trHeight w:val="980"/>
        </w:trPr>
        <w:tc>
          <w:tcPr>
            <w:tcW w:w="2263" w:type="dxa"/>
            <w:shd w:val="clear" w:color="auto" w:fill="auto"/>
            <w:vAlign w:val="center"/>
          </w:tcPr>
          <w:p w:rsidR="001953C0" w:rsidRPr="00D302EE" w:rsidRDefault="00B76AF5" w:rsidP="00FA16DE">
            <w:pPr>
              <w:rPr>
                <w:color w:val="000000"/>
                <w:szCs w:val="21"/>
              </w:rPr>
            </w:pPr>
            <w:r w:rsidRPr="00D302EE">
              <w:rPr>
                <w:rFonts w:hint="eastAsia"/>
                <w:color w:val="000000"/>
                <w:szCs w:val="21"/>
              </w:rPr>
              <w:t>連絡先</w:t>
            </w:r>
          </w:p>
        </w:tc>
        <w:tc>
          <w:tcPr>
            <w:tcW w:w="7944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08E7" w:rsidRPr="00A51FBF" w:rsidRDefault="00B76AF5" w:rsidP="001953C0">
            <w:pPr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現住所</w:t>
            </w:r>
          </w:p>
          <w:p w:rsidR="00B76AF5" w:rsidRPr="00A51FBF" w:rsidRDefault="00B76AF5" w:rsidP="001953C0">
            <w:pPr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E-Mail</w:t>
            </w:r>
          </w:p>
          <w:p w:rsidR="00B76AF5" w:rsidRPr="00A51FBF" w:rsidRDefault="00B76AF5" w:rsidP="001953C0">
            <w:pPr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電話番号</w:t>
            </w:r>
          </w:p>
        </w:tc>
      </w:tr>
      <w:tr w:rsidR="000F5923" w:rsidRPr="00E47021" w:rsidTr="00D302EE">
        <w:trPr>
          <w:gridAfter w:val="1"/>
          <w:wAfter w:w="17" w:type="dxa"/>
          <w:trHeight w:val="463"/>
        </w:trPr>
        <w:tc>
          <w:tcPr>
            <w:tcW w:w="2263" w:type="dxa"/>
            <w:shd w:val="clear" w:color="auto" w:fill="auto"/>
            <w:vAlign w:val="center"/>
          </w:tcPr>
          <w:p w:rsidR="004761BD" w:rsidRPr="00D302EE" w:rsidRDefault="00B76AF5" w:rsidP="00FA16DE">
            <w:pPr>
              <w:rPr>
                <w:color w:val="000000"/>
                <w:szCs w:val="21"/>
              </w:rPr>
            </w:pPr>
            <w:r w:rsidRPr="00D302EE">
              <w:rPr>
                <w:rFonts w:hint="eastAsia"/>
                <w:color w:val="000000"/>
                <w:szCs w:val="21"/>
              </w:rPr>
              <w:t>生年月日</w:t>
            </w:r>
          </w:p>
        </w:tc>
        <w:tc>
          <w:tcPr>
            <w:tcW w:w="7944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08E7" w:rsidRPr="00A51FBF" w:rsidRDefault="00B76AF5" w:rsidP="001953C0">
            <w:pPr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 xml:space="preserve">　　　　　　年　　　　　月　　　　　日</w:t>
            </w:r>
          </w:p>
        </w:tc>
      </w:tr>
      <w:tr w:rsidR="00B76AF5" w:rsidRPr="00E47021" w:rsidTr="00D302EE">
        <w:trPr>
          <w:gridAfter w:val="1"/>
          <w:wAfter w:w="17" w:type="dxa"/>
          <w:trHeight w:val="561"/>
        </w:trPr>
        <w:tc>
          <w:tcPr>
            <w:tcW w:w="2263" w:type="dxa"/>
            <w:vMerge w:val="restart"/>
            <w:shd w:val="clear" w:color="auto" w:fill="auto"/>
            <w:vAlign w:val="center"/>
          </w:tcPr>
          <w:p w:rsidR="00B76AF5" w:rsidRPr="00D302EE" w:rsidRDefault="00B76AF5" w:rsidP="001953C0">
            <w:pPr>
              <w:rPr>
                <w:color w:val="000000"/>
                <w:szCs w:val="21"/>
              </w:rPr>
            </w:pPr>
            <w:r w:rsidRPr="00D302EE">
              <w:rPr>
                <w:rFonts w:hint="eastAsia"/>
                <w:color w:val="000000"/>
                <w:szCs w:val="21"/>
              </w:rPr>
              <w:t>入居時の所属・身分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B76AF5" w:rsidRPr="00A51FBF" w:rsidRDefault="00825B54" w:rsidP="00190F16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 xml:space="preserve">　　　　　　　　　　　</w:t>
            </w:r>
            <w:r w:rsidR="00B76AF5" w:rsidRPr="00A51FBF">
              <w:rPr>
                <w:rFonts w:hint="eastAsia"/>
                <w:color w:val="000000"/>
                <w:szCs w:val="21"/>
              </w:rPr>
              <w:t>学部　・　研究科　（　修　・　博　）</w:t>
            </w:r>
          </w:p>
        </w:tc>
      </w:tr>
      <w:tr w:rsidR="00825B54" w:rsidRPr="00E47021" w:rsidTr="00D302EE">
        <w:trPr>
          <w:trHeight w:val="437"/>
        </w:trPr>
        <w:tc>
          <w:tcPr>
            <w:tcW w:w="2263" w:type="dxa"/>
            <w:vMerge/>
            <w:shd w:val="clear" w:color="auto" w:fill="auto"/>
            <w:vAlign w:val="center"/>
          </w:tcPr>
          <w:p w:rsidR="00B76AF5" w:rsidRPr="00D302EE" w:rsidRDefault="00B76AF5" w:rsidP="001953C0">
            <w:pPr>
              <w:rPr>
                <w:color w:val="000000"/>
                <w:szCs w:val="21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学科</w:t>
            </w:r>
          </w:p>
        </w:tc>
        <w:tc>
          <w:tcPr>
            <w:tcW w:w="1816" w:type="dxa"/>
            <w:shd w:val="clear" w:color="auto" w:fill="auto"/>
            <w:vAlign w:val="center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専攻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学年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B76AF5" w:rsidRPr="00A51FBF" w:rsidRDefault="00B76AF5" w:rsidP="00190F16">
            <w:pPr>
              <w:jc w:val="center"/>
              <w:rPr>
                <w:color w:val="000000"/>
                <w:szCs w:val="21"/>
              </w:rPr>
            </w:pPr>
          </w:p>
        </w:tc>
      </w:tr>
      <w:tr w:rsidR="000F5923" w:rsidRPr="00E47021" w:rsidTr="00D302EE">
        <w:trPr>
          <w:gridAfter w:val="1"/>
          <w:wAfter w:w="17" w:type="dxa"/>
        </w:trPr>
        <w:tc>
          <w:tcPr>
            <w:tcW w:w="2263" w:type="dxa"/>
            <w:shd w:val="clear" w:color="auto" w:fill="auto"/>
            <w:vAlign w:val="center"/>
          </w:tcPr>
          <w:p w:rsidR="00B76AF5" w:rsidRPr="00D302EE" w:rsidRDefault="00B76AF5" w:rsidP="00E13D09">
            <w:pPr>
              <w:jc w:val="left"/>
              <w:rPr>
                <w:color w:val="000000"/>
                <w:szCs w:val="21"/>
              </w:rPr>
            </w:pPr>
            <w:r w:rsidRPr="00D302EE">
              <w:rPr>
                <w:rFonts w:hint="eastAsia"/>
                <w:color w:val="000000"/>
                <w:szCs w:val="21"/>
              </w:rPr>
              <w:t>希望する寮</w:t>
            </w:r>
          </w:p>
        </w:tc>
        <w:tc>
          <w:tcPr>
            <w:tcW w:w="7944" w:type="dxa"/>
            <w:gridSpan w:val="8"/>
            <w:shd w:val="clear" w:color="auto" w:fill="auto"/>
          </w:tcPr>
          <w:p w:rsidR="00B76AF5" w:rsidRPr="00A51FBF" w:rsidRDefault="00B76AF5" w:rsidP="00B76AF5">
            <w:pPr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（　　）　香川大学花園寮</w:t>
            </w:r>
            <w:r w:rsidRPr="00A51FBF">
              <w:rPr>
                <w:rFonts w:hint="eastAsia"/>
                <w:color w:val="000000"/>
                <w:szCs w:val="21"/>
              </w:rPr>
              <w:t xml:space="preserve"> </w:t>
            </w:r>
          </w:p>
          <w:p w:rsidR="001953C0" w:rsidRPr="00A51FBF" w:rsidRDefault="00B76AF5" w:rsidP="00B76AF5">
            <w:pPr>
              <w:ind w:left="2795" w:hangingChars="1450" w:hanging="2795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>（　　）　香川大学上之町国際寮</w:t>
            </w:r>
          </w:p>
        </w:tc>
      </w:tr>
      <w:tr w:rsidR="00B76AF5" w:rsidRPr="00E47021" w:rsidTr="00D302EE">
        <w:trPr>
          <w:gridAfter w:val="1"/>
          <w:wAfter w:w="17" w:type="dxa"/>
          <w:trHeight w:val="537"/>
        </w:trPr>
        <w:tc>
          <w:tcPr>
            <w:tcW w:w="2263" w:type="dxa"/>
            <w:shd w:val="clear" w:color="auto" w:fill="auto"/>
            <w:vAlign w:val="center"/>
          </w:tcPr>
          <w:p w:rsidR="00B76AF5" w:rsidRPr="00E47021" w:rsidRDefault="00B76AF5" w:rsidP="003D0B81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入居希望期間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B76AF5" w:rsidRPr="00A51FBF" w:rsidRDefault="00B76AF5" w:rsidP="000F5923">
            <w:pPr>
              <w:ind w:left="152"/>
              <w:jc w:val="left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 xml:space="preserve">　　　年　　　月　　日　から　　　　年　　月　　　日　まで</w:t>
            </w:r>
          </w:p>
        </w:tc>
      </w:tr>
      <w:tr w:rsidR="000F5923" w:rsidRPr="00E47021" w:rsidTr="00D302EE">
        <w:trPr>
          <w:gridAfter w:val="1"/>
          <w:wAfter w:w="17" w:type="dxa"/>
          <w:trHeight w:val="842"/>
        </w:trPr>
        <w:tc>
          <w:tcPr>
            <w:tcW w:w="2263" w:type="dxa"/>
            <w:shd w:val="clear" w:color="auto" w:fill="auto"/>
            <w:vAlign w:val="center"/>
          </w:tcPr>
          <w:p w:rsidR="001953C0" w:rsidRDefault="00B76AF5" w:rsidP="00495D7A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チューターまたは</w:t>
            </w:r>
          </w:p>
          <w:p w:rsidR="00B76AF5" w:rsidRPr="00E47021" w:rsidRDefault="00B76AF5" w:rsidP="00495D7A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サポーター経験の有無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826ADC" w:rsidRPr="00A51FBF" w:rsidRDefault="003D5720" w:rsidP="00A51FBF">
            <w:pPr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857928088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2D52A2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 w:rsidRPr="00A51FBF">
              <w:rPr>
                <w:rFonts w:hint="eastAsia"/>
                <w:color w:val="000000"/>
                <w:szCs w:val="21"/>
              </w:rPr>
              <w:t>あり　（チューター・　サポーター）※経験のある者に〇</w:t>
            </w:r>
          </w:p>
          <w:p w:rsidR="00A51FBF" w:rsidRPr="00A51FBF" w:rsidRDefault="003D5720" w:rsidP="00A51FBF">
            <w:pPr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816538227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 w:rsidRPr="00A51FBF">
              <w:rPr>
                <w:rFonts w:hint="eastAsia"/>
                <w:color w:val="000000"/>
                <w:szCs w:val="21"/>
              </w:rPr>
              <w:t xml:space="preserve">なし　</w:t>
            </w:r>
          </w:p>
        </w:tc>
      </w:tr>
      <w:tr w:rsidR="000F5923" w:rsidRPr="00E47021" w:rsidTr="00D302EE">
        <w:trPr>
          <w:gridAfter w:val="1"/>
          <w:wAfter w:w="17" w:type="dxa"/>
          <w:trHeight w:val="521"/>
        </w:trPr>
        <w:tc>
          <w:tcPr>
            <w:tcW w:w="2263" w:type="dxa"/>
            <w:shd w:val="clear" w:color="auto" w:fill="auto"/>
            <w:vAlign w:val="center"/>
          </w:tcPr>
          <w:p w:rsidR="00EE08E7" w:rsidRDefault="005379CF" w:rsidP="001953C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語学力</w:t>
            </w:r>
          </w:p>
          <w:p w:rsidR="005379CF" w:rsidRPr="00825B54" w:rsidRDefault="005379CF" w:rsidP="001953C0">
            <w:pPr>
              <w:rPr>
                <w:color w:val="000000"/>
                <w:sz w:val="18"/>
                <w:szCs w:val="18"/>
              </w:rPr>
            </w:pPr>
            <w:r w:rsidRPr="00825B54">
              <w:rPr>
                <w:rFonts w:hint="eastAsia"/>
                <w:color w:val="000000"/>
                <w:sz w:val="18"/>
                <w:szCs w:val="18"/>
              </w:rPr>
              <w:t>具体的に記載してください。</w:t>
            </w:r>
          </w:p>
          <w:p w:rsidR="005379CF" w:rsidRPr="005379CF" w:rsidRDefault="005379CF" w:rsidP="001953C0">
            <w:pPr>
              <w:rPr>
                <w:color w:val="000000"/>
                <w:sz w:val="18"/>
                <w:szCs w:val="18"/>
              </w:rPr>
            </w:pPr>
            <w:r w:rsidRPr="00825B54">
              <w:rPr>
                <w:rFonts w:hint="eastAsia"/>
                <w:color w:val="000000"/>
                <w:sz w:val="18"/>
                <w:szCs w:val="18"/>
              </w:rPr>
              <w:t>例：英検〇級、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TOEIC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〇点、中国語検定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HSK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、ドイツ語技能検定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DDJ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など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EE08E7" w:rsidRPr="00A51FBF" w:rsidRDefault="00EE08E7" w:rsidP="001953C0">
            <w:pPr>
              <w:rPr>
                <w:color w:val="000000"/>
                <w:szCs w:val="21"/>
              </w:rPr>
            </w:pPr>
          </w:p>
        </w:tc>
      </w:tr>
      <w:tr w:rsidR="000F5923" w:rsidRPr="00E47021" w:rsidTr="00D302EE">
        <w:trPr>
          <w:gridAfter w:val="1"/>
          <w:wAfter w:w="17" w:type="dxa"/>
          <w:trHeight w:val="1517"/>
        </w:trPr>
        <w:tc>
          <w:tcPr>
            <w:tcW w:w="2263" w:type="dxa"/>
            <w:shd w:val="clear" w:color="auto" w:fill="auto"/>
            <w:vAlign w:val="center"/>
          </w:tcPr>
          <w:p w:rsidR="001953C0" w:rsidRDefault="005379CF" w:rsidP="001953C0">
            <w:pPr>
              <w:rPr>
                <w:color w:val="000000"/>
                <w:szCs w:val="21"/>
              </w:rPr>
            </w:pPr>
            <w:r w:rsidRPr="005379CF">
              <w:rPr>
                <w:rFonts w:hint="eastAsia"/>
                <w:color w:val="000000"/>
                <w:szCs w:val="21"/>
              </w:rPr>
              <w:t>留学経験の有無</w:t>
            </w:r>
          </w:p>
          <w:p w:rsidR="005379CF" w:rsidRPr="00825B54" w:rsidRDefault="005379CF" w:rsidP="001953C0">
            <w:pPr>
              <w:rPr>
                <w:color w:val="000000"/>
                <w:sz w:val="18"/>
                <w:szCs w:val="18"/>
              </w:rPr>
            </w:pPr>
            <w:r w:rsidRPr="00825B54">
              <w:rPr>
                <w:rFonts w:hint="eastAsia"/>
                <w:color w:val="000000"/>
                <w:sz w:val="18"/>
                <w:szCs w:val="18"/>
              </w:rPr>
              <w:t>具体的に記載してください</w:t>
            </w:r>
          </w:p>
          <w:p w:rsidR="005379CF" w:rsidRPr="005379CF" w:rsidRDefault="005379CF" w:rsidP="001953C0">
            <w:pPr>
              <w:rPr>
                <w:color w:val="000000"/>
                <w:szCs w:val="21"/>
              </w:rPr>
            </w:pPr>
            <w:r w:rsidRPr="00825B54">
              <w:rPr>
                <w:rFonts w:hint="eastAsia"/>
                <w:color w:val="000000"/>
                <w:sz w:val="18"/>
                <w:szCs w:val="18"/>
              </w:rPr>
              <w:t>例：ﾄﾋﾞﾀﾃ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!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留学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JAPAN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、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EXPLORE</w:t>
            </w:r>
            <w:r w:rsidRPr="00825B54">
              <w:rPr>
                <w:rFonts w:hint="eastAsia"/>
                <w:color w:val="000000"/>
                <w:sz w:val="18"/>
                <w:szCs w:val="18"/>
              </w:rPr>
              <w:t>など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1953C0" w:rsidRPr="00A51FBF" w:rsidRDefault="003D5720" w:rsidP="002D52A2">
            <w:pPr>
              <w:jc w:val="left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41057992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2D52A2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 w:rsidRPr="00A51FBF">
              <w:rPr>
                <w:rFonts w:hint="eastAsia"/>
                <w:color w:val="000000"/>
                <w:szCs w:val="21"/>
              </w:rPr>
              <w:t xml:space="preserve">あり　　</w:t>
            </w:r>
            <w:r w:rsidR="00825B54">
              <w:rPr>
                <w:rFonts w:hint="eastAsia"/>
                <w:color w:val="000000"/>
                <w:szCs w:val="21"/>
              </w:rPr>
              <w:t xml:space="preserve">　</w:t>
            </w:r>
            <w:r w:rsidR="00A51FBF" w:rsidRPr="00A51FBF">
              <w:rPr>
                <w:rFonts w:hint="eastAsia"/>
                <w:color w:val="000000"/>
                <w:w w:val="61"/>
                <w:kern w:val="0"/>
                <w:szCs w:val="21"/>
                <w:fitText w:val="772" w:id="-1401179392"/>
              </w:rPr>
              <w:t>プログラム</w:t>
            </w:r>
            <w:r w:rsidR="00A51FBF" w:rsidRPr="00A51FBF">
              <w:rPr>
                <w:rFonts w:hint="eastAsia"/>
                <w:color w:val="000000"/>
                <w:spacing w:val="2"/>
                <w:w w:val="61"/>
                <w:kern w:val="0"/>
                <w:szCs w:val="21"/>
                <w:fitText w:val="772" w:id="-1401179392"/>
              </w:rPr>
              <w:t>名</w:t>
            </w:r>
            <w:r w:rsidR="00A51FBF" w:rsidRPr="00A51FBF">
              <w:rPr>
                <w:rFonts w:hint="eastAsia"/>
                <w:color w:val="000000"/>
                <w:szCs w:val="21"/>
              </w:rPr>
              <w:t>：</w:t>
            </w:r>
          </w:p>
          <w:p w:rsidR="00A51FBF" w:rsidRDefault="00A51FBF" w:rsidP="00A51FBF">
            <w:pPr>
              <w:ind w:left="360"/>
              <w:jc w:val="left"/>
              <w:rPr>
                <w:color w:val="000000"/>
                <w:szCs w:val="21"/>
              </w:rPr>
            </w:pPr>
            <w:r w:rsidRPr="00A51FBF">
              <w:rPr>
                <w:rFonts w:hint="eastAsia"/>
                <w:color w:val="000000"/>
                <w:szCs w:val="21"/>
              </w:rPr>
              <w:t xml:space="preserve">　　　　</w:t>
            </w:r>
            <w:r w:rsidRPr="00825B54">
              <w:rPr>
                <w:rFonts w:hint="eastAsia"/>
                <w:color w:val="000000"/>
                <w:spacing w:val="176"/>
                <w:kern w:val="0"/>
                <w:szCs w:val="21"/>
                <w:fitText w:val="772" w:id="-1401179136"/>
              </w:rPr>
              <w:t>目</w:t>
            </w:r>
            <w:r w:rsidRPr="00825B54">
              <w:rPr>
                <w:rFonts w:hint="eastAsia"/>
                <w:color w:val="000000"/>
                <w:kern w:val="0"/>
                <w:szCs w:val="21"/>
                <w:fitText w:val="772" w:id="-1401179136"/>
              </w:rPr>
              <w:t>的</w:t>
            </w:r>
            <w:r w:rsidRPr="00A51FBF">
              <w:rPr>
                <w:rFonts w:hint="eastAsia"/>
                <w:color w:val="000000"/>
                <w:szCs w:val="21"/>
              </w:rPr>
              <w:t>：</w:t>
            </w:r>
          </w:p>
          <w:p w:rsidR="00A51FBF" w:rsidRDefault="00A51FBF" w:rsidP="00A51FBF">
            <w:pPr>
              <w:ind w:left="360"/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 xml:space="preserve">　　　　</w:t>
            </w:r>
            <w:r w:rsidRPr="00A51FBF">
              <w:rPr>
                <w:rFonts w:hint="eastAsia"/>
                <w:color w:val="000000"/>
                <w:spacing w:val="36"/>
                <w:kern w:val="0"/>
                <w:szCs w:val="21"/>
                <w:fitText w:val="772" w:id="-1401179135"/>
              </w:rPr>
              <w:t>留学</w:t>
            </w:r>
            <w:r w:rsidRPr="00A51FBF">
              <w:rPr>
                <w:rFonts w:hint="eastAsia"/>
                <w:color w:val="000000"/>
                <w:spacing w:val="-1"/>
                <w:kern w:val="0"/>
                <w:szCs w:val="21"/>
                <w:fitText w:val="772" w:id="-1401179135"/>
              </w:rPr>
              <w:t>先</w:t>
            </w:r>
            <w:r>
              <w:rPr>
                <w:rFonts w:hint="eastAsia"/>
                <w:color w:val="000000"/>
                <w:szCs w:val="21"/>
              </w:rPr>
              <w:t>：</w:t>
            </w:r>
          </w:p>
          <w:p w:rsidR="00A51FBF" w:rsidRPr="00A51FBF" w:rsidRDefault="00A51FBF" w:rsidP="00A51FBF">
            <w:pPr>
              <w:ind w:left="360"/>
              <w:jc w:val="left"/>
              <w:rPr>
                <w:color w:val="000000"/>
                <w:kern w:val="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 xml:space="preserve">　　　　</w:t>
            </w:r>
            <w:r w:rsidRPr="00A51FBF">
              <w:rPr>
                <w:rFonts w:hint="eastAsia"/>
                <w:color w:val="000000"/>
                <w:spacing w:val="160"/>
                <w:kern w:val="0"/>
                <w:szCs w:val="21"/>
                <w:fitText w:val="738" w:id="-1401179133"/>
              </w:rPr>
              <w:t>期</w:t>
            </w:r>
            <w:r w:rsidRPr="00A51FBF">
              <w:rPr>
                <w:rFonts w:hint="eastAsia"/>
                <w:color w:val="000000"/>
                <w:spacing w:val="-1"/>
                <w:kern w:val="0"/>
                <w:szCs w:val="21"/>
                <w:fitText w:val="738" w:id="-1401179133"/>
              </w:rPr>
              <w:t>間</w:t>
            </w:r>
          </w:p>
          <w:p w:rsidR="00A51FBF" w:rsidRPr="00A51FBF" w:rsidRDefault="003D5720" w:rsidP="002D52A2">
            <w:pPr>
              <w:jc w:val="left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1066841041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2D52A2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>
              <w:rPr>
                <w:rFonts w:hint="eastAsia"/>
                <w:color w:val="000000"/>
                <w:szCs w:val="21"/>
              </w:rPr>
              <w:t>なし</w:t>
            </w:r>
          </w:p>
        </w:tc>
      </w:tr>
      <w:tr w:rsidR="000F5923" w:rsidRPr="00E47021" w:rsidTr="00D302EE">
        <w:trPr>
          <w:gridAfter w:val="1"/>
          <w:wAfter w:w="17" w:type="dxa"/>
          <w:trHeight w:val="503"/>
        </w:trPr>
        <w:tc>
          <w:tcPr>
            <w:tcW w:w="2263" w:type="dxa"/>
            <w:shd w:val="clear" w:color="auto" w:fill="auto"/>
            <w:vAlign w:val="center"/>
          </w:tcPr>
          <w:p w:rsidR="001953C0" w:rsidRPr="005379CF" w:rsidRDefault="005379CF" w:rsidP="001953C0">
            <w:pPr>
              <w:rPr>
                <w:color w:val="000000"/>
                <w:szCs w:val="21"/>
              </w:rPr>
            </w:pPr>
            <w:r w:rsidRPr="005379CF">
              <w:rPr>
                <w:rFonts w:hint="eastAsia"/>
                <w:color w:val="000000"/>
                <w:szCs w:val="21"/>
              </w:rPr>
              <w:t>喫煙の有無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C3277D" w:rsidRPr="00A51FBF" w:rsidRDefault="003D5720" w:rsidP="001953C0">
            <w:pPr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-171264055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825B54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>
              <w:rPr>
                <w:rFonts w:hint="eastAsia"/>
                <w:color w:val="000000"/>
                <w:szCs w:val="21"/>
              </w:rPr>
              <w:t xml:space="preserve">あり　　　　　</w:t>
            </w:r>
            <w:sdt>
              <w:sdtPr>
                <w:rPr>
                  <w:rFonts w:hint="eastAsia"/>
                  <w:color w:val="000000"/>
                  <w:szCs w:val="21"/>
                </w:rPr>
                <w:id w:val="-757127374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2D52A2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>
              <w:rPr>
                <w:rFonts w:hint="eastAsia"/>
                <w:color w:val="000000"/>
                <w:szCs w:val="21"/>
              </w:rPr>
              <w:t>なし</w:t>
            </w:r>
          </w:p>
        </w:tc>
      </w:tr>
      <w:tr w:rsidR="000F5923" w:rsidRPr="00E47021" w:rsidTr="00D302EE">
        <w:trPr>
          <w:gridAfter w:val="1"/>
          <w:wAfter w:w="17" w:type="dxa"/>
          <w:trHeight w:val="1416"/>
        </w:trPr>
        <w:tc>
          <w:tcPr>
            <w:tcW w:w="2263" w:type="dxa"/>
            <w:shd w:val="clear" w:color="auto" w:fill="auto"/>
            <w:vAlign w:val="center"/>
          </w:tcPr>
          <w:p w:rsidR="001953C0" w:rsidRPr="00825B54" w:rsidRDefault="00A51FBF" w:rsidP="00D302EE">
            <w:pPr>
              <w:jc w:val="left"/>
              <w:rPr>
                <w:color w:val="000000"/>
                <w:szCs w:val="21"/>
              </w:rPr>
            </w:pPr>
            <w:r w:rsidRPr="00825B54">
              <w:rPr>
                <w:rFonts w:hint="eastAsia"/>
                <w:color w:val="000000"/>
                <w:szCs w:val="21"/>
              </w:rPr>
              <w:t>駐車場利用の有無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5353DE" w:rsidRDefault="003D5720" w:rsidP="002D52A2">
            <w:pPr>
              <w:ind w:left="360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74176631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825B54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>
              <w:rPr>
                <w:rFonts w:hint="eastAsia"/>
                <w:color w:val="000000"/>
                <w:szCs w:val="21"/>
              </w:rPr>
              <w:t xml:space="preserve">あり　　　　</w:t>
            </w:r>
            <w:sdt>
              <w:sdtPr>
                <w:rPr>
                  <w:rFonts w:hint="eastAsia"/>
                  <w:color w:val="000000"/>
                  <w:szCs w:val="21"/>
                </w:rPr>
                <w:id w:val="-184369483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2D52A2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A51FBF">
              <w:rPr>
                <w:rFonts w:hint="eastAsia"/>
                <w:color w:val="000000"/>
                <w:szCs w:val="21"/>
              </w:rPr>
              <w:t>なし</w:t>
            </w:r>
          </w:p>
          <w:p w:rsidR="00C3277D" w:rsidRPr="00A51FBF" w:rsidRDefault="00C3277D" w:rsidP="00C3277D">
            <w:pPr>
              <w:ind w:left="36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※駐車場（上之町国際寮のみ、月額</w:t>
            </w:r>
            <w:r>
              <w:rPr>
                <w:rFonts w:hint="eastAsia"/>
                <w:color w:val="000000"/>
                <w:szCs w:val="21"/>
              </w:rPr>
              <w:t>3,000</w:t>
            </w:r>
            <w:r>
              <w:rPr>
                <w:rFonts w:hint="eastAsia"/>
                <w:color w:val="000000"/>
                <w:szCs w:val="21"/>
              </w:rPr>
              <w:t>円）を利用する場合は別途申請が必要です。利用申請をせずに駐車した場合、駐車した月の料金をお支払いいただくとともに、退去いただく可能性があります。</w:t>
            </w:r>
          </w:p>
        </w:tc>
      </w:tr>
      <w:tr w:rsidR="00C3277D" w:rsidRPr="00E47021" w:rsidTr="00D302EE">
        <w:trPr>
          <w:gridAfter w:val="1"/>
          <w:wAfter w:w="17" w:type="dxa"/>
          <w:trHeight w:val="978"/>
        </w:trPr>
        <w:tc>
          <w:tcPr>
            <w:tcW w:w="2263" w:type="dxa"/>
            <w:shd w:val="clear" w:color="auto" w:fill="auto"/>
            <w:vAlign w:val="center"/>
          </w:tcPr>
          <w:p w:rsidR="00C3277D" w:rsidRPr="00825B54" w:rsidRDefault="00C3277D" w:rsidP="001953C0">
            <w:pPr>
              <w:rPr>
                <w:color w:val="000000"/>
                <w:szCs w:val="21"/>
              </w:rPr>
            </w:pPr>
            <w:r w:rsidRPr="00825B54">
              <w:rPr>
                <w:rFonts w:hint="eastAsia"/>
                <w:color w:val="000000"/>
                <w:szCs w:val="21"/>
              </w:rPr>
              <w:t>※上之町国際寮を希望する場合</w:t>
            </w:r>
          </w:p>
        </w:tc>
        <w:tc>
          <w:tcPr>
            <w:tcW w:w="7944" w:type="dxa"/>
            <w:gridSpan w:val="8"/>
            <w:shd w:val="clear" w:color="auto" w:fill="auto"/>
            <w:vAlign w:val="center"/>
          </w:tcPr>
          <w:p w:rsidR="00C3277D" w:rsidRDefault="00C3277D" w:rsidP="00825B5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違う国籍の留学生との同居を希望しますか</w:t>
            </w:r>
          </w:p>
          <w:p w:rsidR="00C3277D" w:rsidRDefault="003D5720" w:rsidP="00825B54">
            <w:pPr>
              <w:ind w:left="360"/>
              <w:rPr>
                <w:color w:val="000000"/>
                <w:szCs w:val="21"/>
              </w:rPr>
            </w:pPr>
            <w:sdt>
              <w:sdtPr>
                <w:rPr>
                  <w:rFonts w:hint="eastAsia"/>
                  <w:color w:val="000000"/>
                  <w:szCs w:val="21"/>
                </w:rPr>
                <w:id w:val="-13617941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825B54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C3277D">
              <w:rPr>
                <w:rFonts w:hint="eastAsia"/>
                <w:color w:val="000000"/>
                <w:szCs w:val="21"/>
              </w:rPr>
              <w:t xml:space="preserve">はい　　</w:t>
            </w:r>
            <w:sdt>
              <w:sdtPr>
                <w:rPr>
                  <w:rFonts w:hint="eastAsia"/>
                  <w:color w:val="000000"/>
                  <w:szCs w:val="21"/>
                </w:rPr>
                <w:id w:val="-131172725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825B54">
                  <w:rPr>
                    <w:rFonts w:ascii="ＭＳ ゴシック" w:eastAsia="ＭＳ ゴシック" w:hAnsi="ＭＳ ゴシック" w:hint="eastAsia"/>
                    <w:color w:val="000000"/>
                    <w:szCs w:val="21"/>
                  </w:rPr>
                  <w:t>☐</w:t>
                </w:r>
              </w:sdtContent>
            </w:sdt>
            <w:r w:rsidR="00C3277D">
              <w:rPr>
                <w:rFonts w:hint="eastAsia"/>
                <w:color w:val="000000"/>
                <w:szCs w:val="21"/>
              </w:rPr>
              <w:t>いいえ</w:t>
            </w:r>
          </w:p>
        </w:tc>
      </w:tr>
    </w:tbl>
    <w:p w:rsidR="00E51A64" w:rsidRPr="00E47021" w:rsidRDefault="00E51A64" w:rsidP="00EE08E7">
      <w:pPr>
        <w:rPr>
          <w:color w:val="000000"/>
        </w:rPr>
      </w:pPr>
    </w:p>
    <w:sectPr w:rsidR="00E51A64" w:rsidRPr="00E47021" w:rsidSect="00235D72">
      <w:pgSz w:w="11906" w:h="16838" w:code="9"/>
      <w:pgMar w:top="1134" w:right="1134" w:bottom="1134" w:left="1134" w:header="851" w:footer="992" w:gutter="0"/>
      <w:cols w:space="425"/>
      <w:docGrid w:type="linesAndChars" w:linePitch="286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0DD4" w:rsidRDefault="00640DD4" w:rsidP="00E0100B">
      <w:r>
        <w:separator/>
      </w:r>
    </w:p>
  </w:endnote>
  <w:endnote w:type="continuationSeparator" w:id="0">
    <w:p w:rsidR="00640DD4" w:rsidRDefault="00640DD4" w:rsidP="00E01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0DD4" w:rsidRDefault="00640DD4" w:rsidP="00E0100B">
      <w:r>
        <w:separator/>
      </w:r>
    </w:p>
  </w:footnote>
  <w:footnote w:type="continuationSeparator" w:id="0">
    <w:p w:rsidR="00640DD4" w:rsidRDefault="00640DD4" w:rsidP="00E010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E3B47"/>
    <w:multiLevelType w:val="multilevel"/>
    <w:tmpl w:val="1FE4F972"/>
    <w:lvl w:ilvl="0">
      <w:numFmt w:val="bullet"/>
      <w:lvlText w:val="□"/>
      <w:lvlJc w:val="left"/>
      <w:pPr>
        <w:tabs>
          <w:tab w:val="num" w:pos="642"/>
        </w:tabs>
        <w:ind w:left="642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122"/>
        </w:tabs>
        <w:ind w:left="1122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542"/>
        </w:tabs>
        <w:ind w:left="154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62"/>
        </w:tabs>
        <w:ind w:left="1962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382"/>
        </w:tabs>
        <w:ind w:left="2382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802"/>
        </w:tabs>
        <w:ind w:left="280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222"/>
        </w:tabs>
        <w:ind w:left="3222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642"/>
        </w:tabs>
        <w:ind w:left="3642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062"/>
        </w:tabs>
        <w:ind w:left="4062" w:hanging="420"/>
      </w:pPr>
      <w:rPr>
        <w:rFonts w:ascii="Wingdings" w:hAnsi="Wingdings" w:hint="default"/>
      </w:rPr>
    </w:lvl>
  </w:abstractNum>
  <w:abstractNum w:abstractNumId="1" w15:restartNumberingAfterBreak="0">
    <w:nsid w:val="20CC7A52"/>
    <w:multiLevelType w:val="hybridMultilevel"/>
    <w:tmpl w:val="1FE4F972"/>
    <w:lvl w:ilvl="0" w:tplc="F24E5CB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2E2DF6"/>
    <w:multiLevelType w:val="hybridMultilevel"/>
    <w:tmpl w:val="6CA460CC"/>
    <w:lvl w:ilvl="0" w:tplc="5784B8C2">
      <w:numFmt w:val="bullet"/>
      <w:lvlText w:val="□"/>
      <w:lvlJc w:val="left"/>
      <w:pPr>
        <w:ind w:left="99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3" w15:restartNumberingAfterBreak="0">
    <w:nsid w:val="5C100957"/>
    <w:multiLevelType w:val="hybridMultilevel"/>
    <w:tmpl w:val="0B529982"/>
    <w:lvl w:ilvl="0" w:tplc="F24E5CB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20528AC"/>
    <w:multiLevelType w:val="hybridMultilevel"/>
    <w:tmpl w:val="7F2EA04A"/>
    <w:lvl w:ilvl="0" w:tplc="350A34E4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7CA6E1C"/>
    <w:multiLevelType w:val="hybridMultilevel"/>
    <w:tmpl w:val="6212D17A"/>
    <w:lvl w:ilvl="0" w:tplc="721ACF8A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3"/>
  <w:drawingGridVerticalSpacing w:val="143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TEwNDSxsDC2NLVQ0lEKTi0uzszPAykwrAUAVueUYCwAAAA="/>
  </w:docVars>
  <w:rsids>
    <w:rsidRoot w:val="007B6F9C"/>
    <w:rsid w:val="000038B2"/>
    <w:rsid w:val="00020044"/>
    <w:rsid w:val="00044D01"/>
    <w:rsid w:val="00045E64"/>
    <w:rsid w:val="00055D6E"/>
    <w:rsid w:val="00096999"/>
    <w:rsid w:val="000F5923"/>
    <w:rsid w:val="00125F6D"/>
    <w:rsid w:val="00180701"/>
    <w:rsid w:val="00190F16"/>
    <w:rsid w:val="001953C0"/>
    <w:rsid w:val="001E4DBF"/>
    <w:rsid w:val="001F3DCA"/>
    <w:rsid w:val="00214953"/>
    <w:rsid w:val="00225BA7"/>
    <w:rsid w:val="00235D72"/>
    <w:rsid w:val="00252902"/>
    <w:rsid w:val="00295904"/>
    <w:rsid w:val="002A4EFC"/>
    <w:rsid w:val="002B714F"/>
    <w:rsid w:val="002C2A44"/>
    <w:rsid w:val="002C7640"/>
    <w:rsid w:val="002D52A2"/>
    <w:rsid w:val="00301B6A"/>
    <w:rsid w:val="003D0B81"/>
    <w:rsid w:val="003D5720"/>
    <w:rsid w:val="003F687F"/>
    <w:rsid w:val="004137F6"/>
    <w:rsid w:val="004761BD"/>
    <w:rsid w:val="00481B4C"/>
    <w:rsid w:val="00495D7A"/>
    <w:rsid w:val="00522A0A"/>
    <w:rsid w:val="005353DE"/>
    <w:rsid w:val="005379CF"/>
    <w:rsid w:val="00577370"/>
    <w:rsid w:val="00597112"/>
    <w:rsid w:val="005F51E4"/>
    <w:rsid w:val="00640DD4"/>
    <w:rsid w:val="00671A02"/>
    <w:rsid w:val="00673E94"/>
    <w:rsid w:val="006A4F13"/>
    <w:rsid w:val="006C5922"/>
    <w:rsid w:val="007206C0"/>
    <w:rsid w:val="007262A8"/>
    <w:rsid w:val="00787E57"/>
    <w:rsid w:val="00790397"/>
    <w:rsid w:val="007B6F9C"/>
    <w:rsid w:val="00814F77"/>
    <w:rsid w:val="00825B54"/>
    <w:rsid w:val="00826ADC"/>
    <w:rsid w:val="00840EF1"/>
    <w:rsid w:val="00843058"/>
    <w:rsid w:val="00856F67"/>
    <w:rsid w:val="0086151C"/>
    <w:rsid w:val="008826D1"/>
    <w:rsid w:val="008A6E47"/>
    <w:rsid w:val="0090347E"/>
    <w:rsid w:val="00917DFE"/>
    <w:rsid w:val="009E77A3"/>
    <w:rsid w:val="00A01885"/>
    <w:rsid w:val="00A41541"/>
    <w:rsid w:val="00A51FBF"/>
    <w:rsid w:val="00A57A90"/>
    <w:rsid w:val="00AE4F36"/>
    <w:rsid w:val="00B25A3E"/>
    <w:rsid w:val="00B31CC3"/>
    <w:rsid w:val="00B76AF5"/>
    <w:rsid w:val="00B870EF"/>
    <w:rsid w:val="00BD574A"/>
    <w:rsid w:val="00C16FA4"/>
    <w:rsid w:val="00C26E64"/>
    <w:rsid w:val="00C3277D"/>
    <w:rsid w:val="00C47572"/>
    <w:rsid w:val="00C733FD"/>
    <w:rsid w:val="00CB0F30"/>
    <w:rsid w:val="00CC3E7B"/>
    <w:rsid w:val="00CD6B6D"/>
    <w:rsid w:val="00D302EE"/>
    <w:rsid w:val="00D479C6"/>
    <w:rsid w:val="00D61AFC"/>
    <w:rsid w:val="00D64F12"/>
    <w:rsid w:val="00DB4FBA"/>
    <w:rsid w:val="00DE12AF"/>
    <w:rsid w:val="00DE4E4E"/>
    <w:rsid w:val="00E0100B"/>
    <w:rsid w:val="00E13D09"/>
    <w:rsid w:val="00E47021"/>
    <w:rsid w:val="00E51A64"/>
    <w:rsid w:val="00EB2BB7"/>
    <w:rsid w:val="00ED04FC"/>
    <w:rsid w:val="00EE08E7"/>
    <w:rsid w:val="00EF3A55"/>
    <w:rsid w:val="00F06572"/>
    <w:rsid w:val="00F161AE"/>
    <w:rsid w:val="00F313BF"/>
    <w:rsid w:val="00F5285D"/>
    <w:rsid w:val="00FA16DE"/>
    <w:rsid w:val="00FB7840"/>
    <w:rsid w:val="00FE5ABE"/>
    <w:rsid w:val="00FF6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D244636-2189-443E-96BC-C696805AB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1953C0"/>
    <w:pPr>
      <w:jc w:val="center"/>
    </w:pPr>
  </w:style>
  <w:style w:type="paragraph" w:styleId="a4">
    <w:name w:val="Closing"/>
    <w:basedOn w:val="a"/>
    <w:rsid w:val="001953C0"/>
    <w:pPr>
      <w:jc w:val="right"/>
    </w:pPr>
  </w:style>
  <w:style w:type="table" w:styleId="a5">
    <w:name w:val="Table Grid"/>
    <w:basedOn w:val="a1"/>
    <w:rsid w:val="001953C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E0100B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rsid w:val="00E0100B"/>
    <w:rPr>
      <w:kern w:val="2"/>
      <w:sz w:val="21"/>
      <w:szCs w:val="24"/>
    </w:rPr>
  </w:style>
  <w:style w:type="paragraph" w:styleId="a8">
    <w:name w:val="footer"/>
    <w:basedOn w:val="a"/>
    <w:link w:val="a9"/>
    <w:rsid w:val="00E0100B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フッター (文字)"/>
    <w:link w:val="a8"/>
    <w:rsid w:val="00E0100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88</Words>
  <Characters>286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様式第１号（第２条関係）</vt:lpstr>
      <vt:lpstr>様式第１号（第２条関係）</vt:lpstr>
    </vt:vector>
  </TitlesOfParts>
  <Company>FJ-USER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１号（第２条関係）</dc:title>
  <dc:subject/>
  <dc:creator>あずま</dc:creator>
  <cp:keywords/>
  <cp:lastModifiedBy>松家秀真(国際課主任（留学生1）)</cp:lastModifiedBy>
  <cp:revision>4</cp:revision>
  <cp:lastPrinted>2016-12-06T01:05:00Z</cp:lastPrinted>
  <dcterms:created xsi:type="dcterms:W3CDTF">2022-12-15T06:01:00Z</dcterms:created>
  <dcterms:modified xsi:type="dcterms:W3CDTF">2022-12-16T02:48:00Z</dcterms:modified>
</cp:coreProperties>
</file>